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7A6C" w:rsidRDefault="00660E0A" w:rsidP="008B56BF">
      <w:pPr>
        <w:pStyle w:val="Compact"/>
        <w:rPr>
          <w:sz w:val="22"/>
        </w:rPr>
      </w:pPr>
      <w:r>
        <w:rPr>
          <w:sz w:val="22"/>
        </w:rPr>
        <w:t>Supplementary information</w:t>
      </w:r>
      <w:r w:rsidR="009D3F98">
        <w:rPr>
          <w:sz w:val="22"/>
        </w:rPr>
        <w:t xml:space="preserve"> for:</w:t>
      </w:r>
    </w:p>
    <w:p w:rsidR="009D3F98" w:rsidRDefault="00A74ACF" w:rsidP="00A74ACF">
      <w:pPr>
        <w:pStyle w:val="Heading1"/>
      </w:pPr>
      <w:proofErr w:type="spellStart"/>
      <w:r w:rsidRPr="00A74ACF">
        <w:rPr>
          <w:i/>
        </w:rPr>
        <w:t>Sed</w:t>
      </w:r>
      <w:r w:rsidRPr="00A74ACF">
        <w:t>aDNA</w:t>
      </w:r>
      <w:proofErr w:type="spellEnd"/>
      <w:r w:rsidRPr="00A74ACF">
        <w:t xml:space="preserve"> </w:t>
      </w:r>
      <w:proofErr w:type="spellStart"/>
      <w:r w:rsidRPr="00A74ACF">
        <w:t>metabarcoding</w:t>
      </w:r>
      <w:proofErr w:type="spellEnd"/>
      <w:r w:rsidRPr="00A74ACF">
        <w:t xml:space="preserve"> as a tool for assessing prehistoric plant use at</w:t>
      </w:r>
      <w:r>
        <w:t xml:space="preserve"> </w:t>
      </w:r>
      <w:r w:rsidRPr="00A74ACF">
        <w:t xml:space="preserve">Upper </w:t>
      </w:r>
      <w:proofErr w:type="spellStart"/>
      <w:r w:rsidRPr="00A74ACF">
        <w:t>Palaeolithic</w:t>
      </w:r>
      <w:proofErr w:type="spellEnd"/>
      <w:r w:rsidRPr="00A74ACF">
        <w:t xml:space="preserve"> cave site</w:t>
      </w:r>
      <w:r>
        <w:t xml:space="preserve"> </w:t>
      </w:r>
      <w:r w:rsidRPr="00A74ACF">
        <w:t>Aghitu-3, Armenia</w:t>
      </w:r>
    </w:p>
    <w:p w:rsidR="00A74ACF" w:rsidRDefault="00A74ACF" w:rsidP="00A74ACF">
      <w:pPr>
        <w:pStyle w:val="Compact"/>
        <w:rPr>
          <w:sz w:val="22"/>
        </w:rPr>
      </w:pPr>
    </w:p>
    <w:p w:rsidR="00A74ACF" w:rsidRPr="002E1601" w:rsidRDefault="00A74ACF" w:rsidP="002E1601">
      <w:r w:rsidRPr="002E1601">
        <w:t>Anneke T.M. ter Schure</w:t>
      </w:r>
      <w:r w:rsidRPr="002E1601">
        <w:rPr>
          <w:vertAlign w:val="superscript"/>
        </w:rPr>
        <w:t>1</w:t>
      </w:r>
      <w:r w:rsidRPr="002E1601">
        <w:t>, Angela A. Bruch</w:t>
      </w:r>
      <w:r w:rsidRPr="002E1601">
        <w:rPr>
          <w:vertAlign w:val="superscript"/>
        </w:rPr>
        <w:t>2</w:t>
      </w:r>
      <w:r w:rsidRPr="002E1601">
        <w:t>, Andrew W. Kandel</w:t>
      </w:r>
      <w:r w:rsidRPr="002E1601">
        <w:rPr>
          <w:vertAlign w:val="superscript"/>
        </w:rPr>
        <w:t>3</w:t>
      </w:r>
      <w:r w:rsidRPr="002E1601">
        <w:t>, Boris Gasparyan</w:t>
      </w:r>
      <w:r w:rsidRPr="002E1601">
        <w:rPr>
          <w:vertAlign w:val="superscript"/>
        </w:rPr>
        <w:t>4</w:t>
      </w:r>
      <w:r w:rsidRPr="002E1601">
        <w:t>, Rainer W. Bussmann</w:t>
      </w:r>
      <w:r w:rsidRPr="002E1601">
        <w:rPr>
          <w:vertAlign w:val="superscript"/>
        </w:rPr>
        <w:t>5</w:t>
      </w:r>
      <w:r w:rsidRPr="002E1601">
        <w:t>, Anne K. Brysting</w:t>
      </w:r>
      <w:r w:rsidRPr="002E1601">
        <w:rPr>
          <w:vertAlign w:val="superscript"/>
        </w:rPr>
        <w:t>1</w:t>
      </w:r>
      <w:r w:rsidRPr="002E1601">
        <w:t>, Hugo J. de Boer</w:t>
      </w:r>
      <w:r w:rsidRPr="002E1601">
        <w:rPr>
          <w:vertAlign w:val="superscript"/>
        </w:rPr>
        <w:t>6</w:t>
      </w:r>
      <w:r w:rsidRPr="002E1601">
        <w:t>, Sanne Boessenkool</w:t>
      </w:r>
      <w:r w:rsidRPr="002E1601">
        <w:rPr>
          <w:vertAlign w:val="superscript"/>
        </w:rPr>
        <w:t>1</w:t>
      </w:r>
    </w:p>
    <w:p w:rsidR="00A74ACF" w:rsidRDefault="00A74ACF" w:rsidP="002E1601">
      <w:pPr>
        <w:rPr>
          <w:sz w:val="22"/>
        </w:rPr>
      </w:pPr>
    </w:p>
    <w:p w:rsidR="00A74ACF" w:rsidRPr="002E1601" w:rsidRDefault="00A74ACF" w:rsidP="002E1601">
      <w:proofErr w:type="gramStart"/>
      <w:r w:rsidRPr="002E1601">
        <w:rPr>
          <w:vertAlign w:val="superscript"/>
        </w:rPr>
        <w:t>1</w:t>
      </w:r>
      <w:proofErr w:type="gramEnd"/>
      <w:r w:rsidRPr="002E1601">
        <w:t xml:space="preserve"> Centre for Ecological and Evolutionary Synthesis, University of Oslo, Oslo, Norway.</w:t>
      </w:r>
    </w:p>
    <w:p w:rsidR="00A74ACF" w:rsidRPr="002E1601" w:rsidRDefault="00A74ACF" w:rsidP="002E1601">
      <w:r w:rsidRPr="002E1601">
        <w:rPr>
          <w:vertAlign w:val="superscript"/>
        </w:rPr>
        <w:t>2</w:t>
      </w:r>
      <w:r w:rsidRPr="002E1601">
        <w:t xml:space="preserve"> The Role of Culture in Early Expansions of Humans, Heidelberg Academy of Sciences and Humanities, </w:t>
      </w:r>
      <w:proofErr w:type="spellStart"/>
      <w:r w:rsidRPr="002E1601">
        <w:t>Senckenberg</w:t>
      </w:r>
      <w:proofErr w:type="spellEnd"/>
      <w:r w:rsidRPr="002E1601">
        <w:t xml:space="preserve"> Research Institute, Frankfurt, Germany.</w:t>
      </w:r>
    </w:p>
    <w:p w:rsidR="00A74ACF" w:rsidRPr="002E1601" w:rsidRDefault="00A74ACF" w:rsidP="002E1601">
      <w:r w:rsidRPr="002E1601">
        <w:rPr>
          <w:vertAlign w:val="superscript"/>
        </w:rPr>
        <w:t>3</w:t>
      </w:r>
      <w:r w:rsidRPr="002E1601">
        <w:t xml:space="preserve"> The Role of Culture in Early Expansions of Humans, Heidelberg Academy of Sciences and Humanities, University of </w:t>
      </w:r>
      <w:proofErr w:type="spellStart"/>
      <w:r w:rsidRPr="002E1601">
        <w:t>Tübingen</w:t>
      </w:r>
      <w:proofErr w:type="spellEnd"/>
      <w:r w:rsidRPr="002E1601">
        <w:t xml:space="preserve">, </w:t>
      </w:r>
      <w:proofErr w:type="spellStart"/>
      <w:r w:rsidRPr="002E1601">
        <w:t>Tübingen</w:t>
      </w:r>
      <w:proofErr w:type="spellEnd"/>
      <w:r w:rsidRPr="002E1601">
        <w:t>, Germany.</w:t>
      </w:r>
    </w:p>
    <w:p w:rsidR="00A74ACF" w:rsidRPr="002E1601" w:rsidRDefault="00A74ACF" w:rsidP="002E1601">
      <w:proofErr w:type="gramStart"/>
      <w:r w:rsidRPr="002E1601">
        <w:rPr>
          <w:vertAlign w:val="superscript"/>
        </w:rPr>
        <w:t>4</w:t>
      </w:r>
      <w:proofErr w:type="gramEnd"/>
      <w:r w:rsidRPr="002E1601">
        <w:t xml:space="preserve"> Institute of Archaeology and Ethnography, National Academy of Sciences of the Republic of Armenia, Yerevan, Armenia.</w:t>
      </w:r>
    </w:p>
    <w:p w:rsidR="00A74ACF" w:rsidRPr="002E1601" w:rsidRDefault="00A74ACF" w:rsidP="002E1601">
      <w:proofErr w:type="gramStart"/>
      <w:r w:rsidRPr="002E1601">
        <w:rPr>
          <w:vertAlign w:val="superscript"/>
        </w:rPr>
        <w:t>5</w:t>
      </w:r>
      <w:proofErr w:type="gramEnd"/>
      <w:r w:rsidRPr="002E1601">
        <w:t xml:space="preserve"> Department of Ethnobotany, Institute of Botany, Ilia State University, Tbilisi, Georgia.</w:t>
      </w:r>
    </w:p>
    <w:p w:rsidR="00A74ACF" w:rsidRPr="002E1601" w:rsidRDefault="00A74ACF" w:rsidP="002E1601">
      <w:proofErr w:type="gramStart"/>
      <w:r w:rsidRPr="002E1601">
        <w:rPr>
          <w:vertAlign w:val="superscript"/>
        </w:rPr>
        <w:t>6</w:t>
      </w:r>
      <w:proofErr w:type="gramEnd"/>
      <w:r w:rsidRPr="002E1601">
        <w:t xml:space="preserve"> Natural History Museum, University of Oslo, Oslo, Norway.</w:t>
      </w:r>
    </w:p>
    <w:p w:rsidR="00A74ACF" w:rsidRDefault="00A74ACF" w:rsidP="00A74ACF">
      <w:pPr>
        <w:pStyle w:val="Compact"/>
        <w:rPr>
          <w:sz w:val="22"/>
        </w:rPr>
      </w:pPr>
    </w:p>
    <w:p w:rsidR="002E1601" w:rsidRDefault="002E1601" w:rsidP="00A74ACF">
      <w:pPr>
        <w:pStyle w:val="Compact"/>
        <w:rPr>
          <w:sz w:val="22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111285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D3F98" w:rsidRPr="009D3F98" w:rsidRDefault="009D3F98">
          <w:pPr>
            <w:pStyle w:val="TOCHeading"/>
            <w:rPr>
              <w:color w:val="auto"/>
            </w:rPr>
          </w:pPr>
          <w:r w:rsidRPr="009D3F98">
            <w:rPr>
              <w:color w:val="auto"/>
            </w:rPr>
            <w:t>Contents</w:t>
          </w:r>
        </w:p>
        <w:p w:rsidR="009D3F98" w:rsidRDefault="009D3F98">
          <w:pPr>
            <w:pStyle w:val="TOC1"/>
            <w:tabs>
              <w:tab w:val="right" w:leader="dot" w:pos="9062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116288" w:history="1">
            <w:r w:rsidRPr="00A3601E">
              <w:rPr>
                <w:rStyle w:val="Hyperlink"/>
                <w:noProof/>
              </w:rPr>
              <w:t>A.1. DNA filtering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11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3F98" w:rsidRDefault="00DE76A6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83116289" w:history="1">
            <w:r w:rsidR="009D3F98" w:rsidRPr="00A3601E">
              <w:rPr>
                <w:rStyle w:val="Hyperlink"/>
                <w:noProof/>
              </w:rPr>
              <w:t>A.2. Correction of read counts</w:t>
            </w:r>
            <w:r w:rsidR="009D3F98">
              <w:rPr>
                <w:noProof/>
                <w:webHidden/>
              </w:rPr>
              <w:tab/>
            </w:r>
            <w:r w:rsidR="009D3F98">
              <w:rPr>
                <w:noProof/>
                <w:webHidden/>
              </w:rPr>
              <w:fldChar w:fldCharType="begin"/>
            </w:r>
            <w:r w:rsidR="009D3F98">
              <w:rPr>
                <w:noProof/>
                <w:webHidden/>
              </w:rPr>
              <w:instrText xml:space="preserve"> PAGEREF _Toc83116289 \h </w:instrText>
            </w:r>
            <w:r w:rsidR="009D3F98">
              <w:rPr>
                <w:noProof/>
                <w:webHidden/>
              </w:rPr>
            </w:r>
            <w:r w:rsidR="009D3F98">
              <w:rPr>
                <w:noProof/>
                <w:webHidden/>
              </w:rPr>
              <w:fldChar w:fldCharType="separate"/>
            </w:r>
            <w:r w:rsidR="009D3F98">
              <w:rPr>
                <w:noProof/>
                <w:webHidden/>
              </w:rPr>
              <w:t>2</w:t>
            </w:r>
            <w:r w:rsidR="009D3F98">
              <w:rPr>
                <w:noProof/>
                <w:webHidden/>
              </w:rPr>
              <w:fldChar w:fldCharType="end"/>
            </w:r>
          </w:hyperlink>
        </w:p>
        <w:p w:rsidR="009D3F98" w:rsidRDefault="00DE76A6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83116290" w:history="1">
            <w:r w:rsidR="009D3F98" w:rsidRPr="00A3601E">
              <w:rPr>
                <w:rStyle w:val="Hyperlink"/>
                <w:noProof/>
              </w:rPr>
              <w:t>A.3. Plant stratigraphic plots</w:t>
            </w:r>
            <w:r w:rsidR="009D3F98">
              <w:rPr>
                <w:noProof/>
                <w:webHidden/>
              </w:rPr>
              <w:tab/>
            </w:r>
            <w:r w:rsidR="009D3F98">
              <w:rPr>
                <w:noProof/>
                <w:webHidden/>
              </w:rPr>
              <w:fldChar w:fldCharType="begin"/>
            </w:r>
            <w:r w:rsidR="009D3F98">
              <w:rPr>
                <w:noProof/>
                <w:webHidden/>
              </w:rPr>
              <w:instrText xml:space="preserve"> PAGEREF _Toc83116290 \h </w:instrText>
            </w:r>
            <w:r w:rsidR="009D3F98">
              <w:rPr>
                <w:noProof/>
                <w:webHidden/>
              </w:rPr>
            </w:r>
            <w:r w:rsidR="009D3F98">
              <w:rPr>
                <w:noProof/>
                <w:webHidden/>
              </w:rPr>
              <w:fldChar w:fldCharType="separate"/>
            </w:r>
            <w:r w:rsidR="009D3F98">
              <w:rPr>
                <w:noProof/>
                <w:webHidden/>
              </w:rPr>
              <w:t>4</w:t>
            </w:r>
            <w:r w:rsidR="009D3F98">
              <w:rPr>
                <w:noProof/>
                <w:webHidden/>
              </w:rPr>
              <w:fldChar w:fldCharType="end"/>
            </w:r>
          </w:hyperlink>
        </w:p>
        <w:p w:rsidR="009D3F98" w:rsidRDefault="00DE76A6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83116291" w:history="1">
            <w:r w:rsidR="009D3F98" w:rsidRPr="00A3601E">
              <w:rPr>
                <w:rStyle w:val="Hyperlink"/>
                <w:noProof/>
              </w:rPr>
              <w:t>A.4. Statistical differences in plant richness between Archaeological Horizons</w:t>
            </w:r>
            <w:r w:rsidR="009D3F98">
              <w:rPr>
                <w:noProof/>
                <w:webHidden/>
              </w:rPr>
              <w:tab/>
            </w:r>
            <w:r w:rsidR="009D3F98">
              <w:rPr>
                <w:noProof/>
                <w:webHidden/>
              </w:rPr>
              <w:fldChar w:fldCharType="begin"/>
            </w:r>
            <w:r w:rsidR="009D3F98">
              <w:rPr>
                <w:noProof/>
                <w:webHidden/>
              </w:rPr>
              <w:instrText xml:space="preserve"> PAGEREF _Toc83116291 \h </w:instrText>
            </w:r>
            <w:r w:rsidR="009D3F98">
              <w:rPr>
                <w:noProof/>
                <w:webHidden/>
              </w:rPr>
            </w:r>
            <w:r w:rsidR="009D3F98">
              <w:rPr>
                <w:noProof/>
                <w:webHidden/>
              </w:rPr>
              <w:fldChar w:fldCharType="separate"/>
            </w:r>
            <w:r w:rsidR="009D3F98">
              <w:rPr>
                <w:noProof/>
                <w:webHidden/>
              </w:rPr>
              <w:t>6</w:t>
            </w:r>
            <w:r w:rsidR="009D3F98">
              <w:rPr>
                <w:noProof/>
                <w:webHidden/>
              </w:rPr>
              <w:fldChar w:fldCharType="end"/>
            </w:r>
          </w:hyperlink>
        </w:p>
        <w:p w:rsidR="002E1601" w:rsidRDefault="009D3F98" w:rsidP="002E160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0" w:name="_Toc83116288" w:displacedByCustomXml="prev"/>
    <w:p w:rsidR="002E1601" w:rsidRPr="002E1601" w:rsidRDefault="002E1601" w:rsidP="002E1601">
      <w:pPr>
        <w:rPr>
          <w:noProof/>
        </w:rPr>
      </w:pPr>
      <w:r>
        <w:br w:type="page"/>
      </w:r>
    </w:p>
    <w:p w:rsidR="00650FF6" w:rsidRPr="00FB7A6C" w:rsidRDefault="00650B4D" w:rsidP="00650B4D">
      <w:pPr>
        <w:pStyle w:val="Heading1"/>
        <w:rPr>
          <w:sz w:val="28"/>
          <w:szCs w:val="14"/>
        </w:rPr>
      </w:pPr>
      <w:r w:rsidRPr="00FB7A6C">
        <w:rPr>
          <w:sz w:val="28"/>
          <w:szCs w:val="14"/>
        </w:rPr>
        <w:lastRenderedPageBreak/>
        <w:t xml:space="preserve">A.1. </w:t>
      </w:r>
      <w:r w:rsidR="007033FE" w:rsidRPr="00FB7A6C">
        <w:rPr>
          <w:sz w:val="28"/>
          <w:szCs w:val="14"/>
        </w:rPr>
        <w:t>DNA filtering steps</w:t>
      </w:r>
      <w:bookmarkEnd w:id="0"/>
    </w:p>
    <w:p w:rsidR="00485EC8" w:rsidRPr="001F3515" w:rsidRDefault="00485EC8" w:rsidP="001F3515">
      <w:pPr>
        <w:rPr>
          <w:sz w:val="14"/>
          <w:szCs w:val="14"/>
        </w:rPr>
      </w:pPr>
    </w:p>
    <w:p w:rsidR="00650FF6" w:rsidRPr="00650B4D" w:rsidRDefault="00650FF6" w:rsidP="001F3515">
      <w:pPr>
        <w:pStyle w:val="Caption"/>
        <w:keepNext/>
        <w:rPr>
          <w:szCs w:val="20"/>
        </w:rPr>
      </w:pPr>
      <w:r w:rsidRPr="00650B4D">
        <w:rPr>
          <w:b/>
          <w:szCs w:val="20"/>
        </w:rPr>
        <w:t xml:space="preserve">Table </w:t>
      </w:r>
      <w:r w:rsidR="00B975CE">
        <w:rPr>
          <w:b/>
          <w:szCs w:val="20"/>
        </w:rPr>
        <w:t>A.</w:t>
      </w:r>
      <w:r w:rsidRPr="00650B4D">
        <w:rPr>
          <w:b/>
          <w:szCs w:val="20"/>
        </w:rPr>
        <w:fldChar w:fldCharType="begin"/>
      </w:r>
      <w:r w:rsidRPr="00650B4D">
        <w:rPr>
          <w:b/>
          <w:szCs w:val="20"/>
        </w:rPr>
        <w:instrText xml:space="preserve"> SEQ Table \* ARABIC </w:instrText>
      </w:r>
      <w:r w:rsidRPr="00650B4D">
        <w:rPr>
          <w:b/>
          <w:szCs w:val="20"/>
        </w:rPr>
        <w:fldChar w:fldCharType="separate"/>
      </w:r>
      <w:r w:rsidR="00C53C40">
        <w:rPr>
          <w:b/>
          <w:noProof/>
          <w:szCs w:val="20"/>
        </w:rPr>
        <w:t>1</w:t>
      </w:r>
      <w:r w:rsidRPr="00650B4D">
        <w:rPr>
          <w:b/>
          <w:szCs w:val="20"/>
        </w:rPr>
        <w:fldChar w:fldCharType="end"/>
      </w:r>
      <w:r w:rsidRPr="00650B4D">
        <w:rPr>
          <w:b/>
          <w:szCs w:val="20"/>
        </w:rPr>
        <w:t>.</w:t>
      </w:r>
      <w:r w:rsidRPr="00650B4D">
        <w:rPr>
          <w:szCs w:val="20"/>
        </w:rPr>
        <w:t xml:space="preserve"> Overview of the DNA sequence read counts and number of unique sequences per filtering step.</w:t>
      </w:r>
    </w:p>
    <w:tbl>
      <w:tblPr>
        <w:tblW w:w="8681" w:type="dxa"/>
        <w:tblInd w:w="108" w:type="dxa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3436"/>
        <w:gridCol w:w="2126"/>
        <w:gridCol w:w="1276"/>
        <w:gridCol w:w="1843"/>
      </w:tblGrid>
      <w:tr w:rsidR="00576ACA" w:rsidRPr="00BE4595" w:rsidTr="00FB7A6C">
        <w:trPr>
          <w:trHeight w:val="20"/>
        </w:trPr>
        <w:tc>
          <w:tcPr>
            <w:tcW w:w="34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576ACA" w:rsidRPr="00BE4595" w:rsidRDefault="002273BB" w:rsidP="001F3515">
            <w:pPr>
              <w:pStyle w:val="Compact"/>
              <w:contextualSpacing/>
              <w:rPr>
                <w:b/>
                <w:sz w:val="16"/>
                <w:szCs w:val="16"/>
                <w:lang w:val="en-GB"/>
              </w:rPr>
            </w:pPr>
            <w:r w:rsidRPr="00BE4595">
              <w:rPr>
                <w:b/>
                <w:sz w:val="16"/>
                <w:szCs w:val="16"/>
                <w:lang w:val="en-GB"/>
              </w:rPr>
              <w:t>Filtering step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576ACA" w:rsidRPr="00BE4595" w:rsidRDefault="002273BB" w:rsidP="001F3515">
            <w:pPr>
              <w:pStyle w:val="Compact"/>
              <w:contextualSpacing/>
              <w:rPr>
                <w:b/>
                <w:sz w:val="16"/>
                <w:szCs w:val="16"/>
                <w:lang w:val="en-GB"/>
              </w:rPr>
            </w:pPr>
            <w:r w:rsidRPr="00BE4595">
              <w:rPr>
                <w:b/>
                <w:sz w:val="16"/>
                <w:szCs w:val="16"/>
                <w:lang w:val="en-GB"/>
              </w:rPr>
              <w:t>Program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b/>
                <w:sz w:val="16"/>
                <w:szCs w:val="16"/>
                <w:lang w:val="en-GB"/>
              </w:rPr>
            </w:pPr>
            <w:r w:rsidRPr="00BE4595">
              <w:rPr>
                <w:b/>
                <w:sz w:val="16"/>
                <w:szCs w:val="16"/>
                <w:lang w:val="en-GB"/>
              </w:rPr>
              <w:t>Total</w:t>
            </w:r>
            <w:r w:rsidR="002273BB" w:rsidRPr="00BE4595">
              <w:rPr>
                <w:b/>
                <w:sz w:val="16"/>
                <w:szCs w:val="16"/>
                <w:lang w:val="en-GB"/>
              </w:rPr>
              <w:t xml:space="preserve"> </w:t>
            </w:r>
            <w:r w:rsidRPr="00BE4595">
              <w:rPr>
                <w:b/>
                <w:sz w:val="16"/>
                <w:szCs w:val="16"/>
                <w:lang w:val="en-GB"/>
              </w:rPr>
              <w:t>read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b/>
                <w:sz w:val="16"/>
                <w:szCs w:val="16"/>
                <w:lang w:val="en-GB"/>
              </w:rPr>
            </w:pPr>
            <w:r w:rsidRPr="00BE4595">
              <w:rPr>
                <w:b/>
                <w:sz w:val="16"/>
                <w:szCs w:val="16"/>
                <w:lang w:val="en-GB"/>
              </w:rPr>
              <w:t>Unique sequences</w:t>
            </w:r>
          </w:p>
        </w:tc>
      </w:tr>
      <w:tr w:rsidR="00576ACA" w:rsidRPr="00BE4595" w:rsidTr="00FB7A6C">
        <w:trPr>
          <w:trHeight w:val="20"/>
        </w:trPr>
        <w:tc>
          <w:tcPr>
            <w:tcW w:w="34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aw reads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BA2E5F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68 787 958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</w:p>
        </w:tc>
      </w:tr>
      <w:tr w:rsidR="00576ACA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Pairwise alignmen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i/>
                <w:sz w:val="16"/>
                <w:szCs w:val="16"/>
                <w:lang w:val="en-GB"/>
              </w:rPr>
            </w:pPr>
            <w:proofErr w:type="spellStart"/>
            <w:r w:rsidRPr="00BE4595">
              <w:rPr>
                <w:i/>
                <w:sz w:val="16"/>
                <w:szCs w:val="16"/>
                <w:lang w:val="en-GB"/>
              </w:rPr>
              <w:t>illuminapairedend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BA2E5F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68 787 95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</w:p>
        </w:tc>
      </w:tr>
      <w:tr w:rsidR="00576ACA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Assignment to sampl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i/>
                <w:sz w:val="16"/>
                <w:szCs w:val="16"/>
                <w:lang w:val="en-GB"/>
              </w:rPr>
            </w:pPr>
            <w:proofErr w:type="spellStart"/>
            <w:r w:rsidRPr="00BE4595">
              <w:rPr>
                <w:i/>
                <w:sz w:val="16"/>
                <w:szCs w:val="16"/>
                <w:lang w:val="en-GB"/>
              </w:rPr>
              <w:t>ngsfilter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2C4F1C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37 558 23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</w:p>
        </w:tc>
      </w:tr>
      <w:tr w:rsidR="00576ACA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emoval of reads with count =</w:t>
            </w:r>
            <w:r w:rsidR="00B24FB2" w:rsidRPr="00BE4595">
              <w:rPr>
                <w:sz w:val="16"/>
                <w:szCs w:val="16"/>
                <w:lang w:val="en-GB"/>
              </w:rPr>
              <w:t xml:space="preserve"> </w:t>
            </w:r>
            <w:r w:rsidRPr="00BE4595">
              <w:rPr>
                <w:sz w:val="16"/>
                <w:szCs w:val="16"/>
                <w:lang w:val="en-GB"/>
              </w:rPr>
              <w:t xml:space="preserve">1 </w:t>
            </w:r>
            <w:r w:rsidR="00B24FB2" w:rsidRPr="00BE4595">
              <w:rPr>
                <w:sz w:val="16"/>
                <w:szCs w:val="16"/>
                <w:lang w:val="en-GB"/>
              </w:rPr>
              <w:t>and</w:t>
            </w:r>
            <w:r w:rsidRPr="00BE4595">
              <w:rPr>
                <w:sz w:val="16"/>
                <w:szCs w:val="16"/>
                <w:lang w:val="en-GB"/>
              </w:rPr>
              <w:t xml:space="preserve"> &lt; 8 </w:t>
            </w:r>
            <w:proofErr w:type="spellStart"/>
            <w:r w:rsidRPr="00BE4595">
              <w:rPr>
                <w:sz w:val="16"/>
                <w:szCs w:val="16"/>
                <w:lang w:val="en-GB"/>
              </w:rPr>
              <w:t>bp</w:t>
            </w:r>
            <w:proofErr w:type="spellEnd"/>
            <w:r w:rsidRPr="00BE4595">
              <w:rPr>
                <w:sz w:val="16"/>
                <w:szCs w:val="16"/>
                <w:lang w:val="en-GB"/>
              </w:rPr>
              <w:t xml:space="preserve"> length &amp; merging identical read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576ACA" w:rsidP="001F3515">
            <w:pPr>
              <w:pStyle w:val="Compact"/>
              <w:contextualSpacing/>
              <w:rPr>
                <w:i/>
                <w:sz w:val="16"/>
                <w:szCs w:val="16"/>
                <w:lang w:val="en-GB"/>
              </w:rPr>
            </w:pPr>
            <w:proofErr w:type="spellStart"/>
            <w:r w:rsidRPr="00BE4595">
              <w:rPr>
                <w:i/>
                <w:sz w:val="16"/>
                <w:szCs w:val="16"/>
                <w:lang w:val="en-GB"/>
              </w:rPr>
              <w:t>obigrep</w:t>
            </w:r>
            <w:proofErr w:type="spellEnd"/>
            <w:r w:rsidRPr="00BE4595">
              <w:rPr>
                <w:i/>
                <w:sz w:val="16"/>
                <w:szCs w:val="16"/>
                <w:lang w:val="en-GB"/>
              </w:rPr>
              <w:t xml:space="preserve"> &amp; </w:t>
            </w:r>
            <w:proofErr w:type="spellStart"/>
            <w:r w:rsidRPr="00BE4595">
              <w:rPr>
                <w:i/>
                <w:sz w:val="16"/>
                <w:szCs w:val="16"/>
                <w:lang w:val="en-GB"/>
              </w:rPr>
              <w:t>obiuniq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C4F1C" w:rsidRPr="00BE4595" w:rsidRDefault="002C4F1C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30 010 46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E50F82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338 885</w:t>
            </w:r>
          </w:p>
        </w:tc>
      </w:tr>
      <w:tr w:rsidR="00576ACA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Matching the reference database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nb-NO"/>
              </w:rPr>
            </w:pPr>
            <w:proofErr w:type="spellStart"/>
            <w:r w:rsidRPr="00BE4595">
              <w:rPr>
                <w:i/>
                <w:sz w:val="16"/>
                <w:szCs w:val="16"/>
                <w:lang w:val="en-GB"/>
              </w:rPr>
              <w:t>ecotag</w:t>
            </w:r>
            <w:proofErr w:type="spellEnd"/>
            <w:r w:rsidRPr="00BE4595">
              <w:rPr>
                <w:i/>
                <w:sz w:val="16"/>
                <w:szCs w:val="16"/>
                <w:lang w:val="en-GB"/>
              </w:rPr>
              <w:t xml:space="preserve"> </w:t>
            </w:r>
            <w:r w:rsidRPr="00BE4595">
              <w:rPr>
                <w:i/>
                <w:sz w:val="16"/>
                <w:szCs w:val="16"/>
                <w:lang w:val="nb-NO"/>
              </w:rPr>
              <w:t xml:space="preserve">&amp; </w:t>
            </w:r>
            <w:proofErr w:type="spellStart"/>
            <w:r w:rsidRPr="00BE4595">
              <w:rPr>
                <w:i/>
                <w:sz w:val="16"/>
                <w:szCs w:val="16"/>
                <w:lang w:val="nb-NO"/>
              </w:rPr>
              <w:t>obigrep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E50F82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30 000 97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E50F82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338 182</w:t>
            </w:r>
          </w:p>
        </w:tc>
      </w:tr>
      <w:tr w:rsidR="00576ACA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Identification &amp; removal of PCR/sequencing error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proofErr w:type="spellStart"/>
            <w:r w:rsidRPr="00BE4595">
              <w:rPr>
                <w:i/>
                <w:sz w:val="16"/>
                <w:szCs w:val="16"/>
                <w:lang w:val="en-GB"/>
              </w:rPr>
              <w:t>obiclean</w:t>
            </w:r>
            <w:proofErr w:type="spell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D340B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25 211 06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D340B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74 208</w:t>
            </w:r>
          </w:p>
        </w:tc>
      </w:tr>
      <w:tr w:rsidR="00576ACA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 xml:space="preserve">Removal of sequences </w:t>
            </w:r>
            <w:r w:rsidR="00291E5B" w:rsidRPr="00BE4595">
              <w:rPr>
                <w:sz w:val="16"/>
                <w:szCs w:val="16"/>
                <w:lang w:val="en-GB"/>
              </w:rPr>
              <w:t xml:space="preserve">also </w:t>
            </w:r>
            <w:r w:rsidR="002478B3" w:rsidRPr="00BE4595">
              <w:rPr>
                <w:sz w:val="16"/>
                <w:szCs w:val="16"/>
                <w:lang w:val="en-GB"/>
              </w:rPr>
              <w:t xml:space="preserve">present </w:t>
            </w:r>
            <w:r w:rsidRPr="00BE4595">
              <w:rPr>
                <w:sz w:val="16"/>
                <w:szCs w:val="16"/>
                <w:lang w:val="en-GB"/>
              </w:rPr>
              <w:t xml:space="preserve">in negative controls 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4C3E40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68 191 86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4C3E40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51 204</w:t>
            </w:r>
          </w:p>
        </w:tc>
      </w:tr>
      <w:tr w:rsidR="00576ACA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 xml:space="preserve">Removal of sequences with &lt; </w:t>
            </w:r>
            <w:r w:rsidR="001722B9" w:rsidRPr="00BE4595">
              <w:rPr>
                <w:sz w:val="16"/>
                <w:szCs w:val="16"/>
                <w:lang w:val="en-GB"/>
              </w:rPr>
              <w:t>97</w:t>
            </w:r>
            <w:r w:rsidR="00711B07" w:rsidRPr="00BE4595">
              <w:rPr>
                <w:sz w:val="16"/>
                <w:szCs w:val="16"/>
                <w:lang w:val="en-GB"/>
              </w:rPr>
              <w:t>.5</w:t>
            </w:r>
            <w:r w:rsidR="00BB2E57" w:rsidRPr="00BE4595">
              <w:rPr>
                <w:sz w:val="16"/>
                <w:szCs w:val="16"/>
                <w:lang w:val="en-GB"/>
              </w:rPr>
              <w:t xml:space="preserve">% </w:t>
            </w:r>
            <w:r w:rsidR="004F4C6B" w:rsidRPr="00BE4595">
              <w:rPr>
                <w:sz w:val="16"/>
                <w:szCs w:val="16"/>
                <w:lang w:val="en-GB"/>
              </w:rPr>
              <w:t xml:space="preserve">ID </w:t>
            </w:r>
            <w:r w:rsidR="00BB2E57" w:rsidRPr="00BE4595">
              <w:rPr>
                <w:sz w:val="16"/>
                <w:szCs w:val="16"/>
                <w:lang w:val="en-GB"/>
              </w:rPr>
              <w:t>match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4F4C6B" w:rsidP="001F3515">
            <w:pPr>
              <w:pStyle w:val="Compact"/>
              <w:contextualSpacing/>
              <w:rPr>
                <w:color w:val="FF0000"/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41 461 01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4F4C6B" w:rsidP="001F3515">
            <w:pPr>
              <w:pStyle w:val="Compact"/>
              <w:contextualSpacing/>
              <w:rPr>
                <w:color w:val="FF0000"/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010</w:t>
            </w:r>
          </w:p>
        </w:tc>
      </w:tr>
      <w:tr w:rsidR="00576ACA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emoval of</w:t>
            </w:r>
            <w:r w:rsidR="00F668F7" w:rsidRPr="00BE4595">
              <w:rPr>
                <w:sz w:val="16"/>
                <w:szCs w:val="16"/>
                <w:lang w:val="en-GB"/>
              </w:rPr>
              <w:t xml:space="preserve"> sequence</w:t>
            </w:r>
            <w:r w:rsidRPr="00BE4595">
              <w:rPr>
                <w:sz w:val="16"/>
                <w:szCs w:val="16"/>
                <w:lang w:val="en-GB"/>
              </w:rPr>
              <w:t xml:space="preserve"> </w:t>
            </w:r>
            <w:r w:rsidR="00F668F7" w:rsidRPr="00BE4595">
              <w:rPr>
                <w:sz w:val="16"/>
                <w:szCs w:val="16"/>
                <w:lang w:val="en-GB"/>
              </w:rPr>
              <w:t xml:space="preserve">read counts </w:t>
            </w:r>
            <w:r w:rsidRPr="00BE4595">
              <w:rPr>
                <w:sz w:val="16"/>
                <w:szCs w:val="16"/>
                <w:lang w:val="en-GB"/>
              </w:rPr>
              <w:t xml:space="preserve">&lt; 10 reads </w:t>
            </w:r>
            <w:r w:rsidR="00F668F7" w:rsidRPr="00BE4595">
              <w:rPr>
                <w:sz w:val="16"/>
                <w:szCs w:val="16"/>
                <w:lang w:val="en-GB"/>
              </w:rPr>
              <w:t>per PCR repea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576ACA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291E5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41 456 96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576ACA" w:rsidRPr="00BE4595" w:rsidRDefault="004F4C6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250</w:t>
            </w:r>
          </w:p>
        </w:tc>
      </w:tr>
      <w:tr w:rsidR="00CD6E4B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D6E4B" w:rsidRPr="00BE4595" w:rsidRDefault="00CD6E4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emoval of sequences occurring in &lt; 2 PCR repeats over the entire datase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D6E4B" w:rsidRPr="00BE4595" w:rsidRDefault="00CD6E4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D6E4B" w:rsidRPr="00BE4595" w:rsidRDefault="00CD6E4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36 828 76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D6E4B" w:rsidRPr="00BE4595" w:rsidRDefault="00CD6E4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35</w:t>
            </w:r>
          </w:p>
        </w:tc>
      </w:tr>
      <w:tr w:rsidR="00817A37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17A37" w:rsidRPr="00BE4595" w:rsidRDefault="00817A37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emoval of sequences with &lt; 98% ID match</w:t>
            </w:r>
            <w:r w:rsidR="009E6177" w:rsidRPr="00BE4595">
              <w:rPr>
                <w:sz w:val="16"/>
                <w:szCs w:val="16"/>
                <w:lang w:val="en-GB"/>
              </w:rPr>
              <w:t xml:space="preserve">, </w:t>
            </w:r>
            <w:r w:rsidR="000C2E38" w:rsidRPr="00BE4595">
              <w:rPr>
                <w:sz w:val="16"/>
                <w:szCs w:val="16"/>
                <w:lang w:val="en-GB"/>
              </w:rPr>
              <w:t>without family annotation</w:t>
            </w:r>
            <w:r w:rsidR="009E6177" w:rsidRPr="00BE4595">
              <w:rPr>
                <w:sz w:val="16"/>
                <w:szCs w:val="16"/>
                <w:lang w:val="en-GB"/>
              </w:rPr>
              <w:t>, or deemed unlikely by</w:t>
            </w:r>
            <w:r w:rsidR="009942EE" w:rsidRPr="00BE4595">
              <w:rPr>
                <w:sz w:val="16"/>
                <w:szCs w:val="16"/>
                <w:lang w:val="en-GB"/>
              </w:rPr>
              <w:t xml:space="preserve"> a</w:t>
            </w:r>
            <w:r w:rsidR="009E6177" w:rsidRPr="00BE4595">
              <w:rPr>
                <w:sz w:val="16"/>
                <w:szCs w:val="16"/>
                <w:lang w:val="en-GB"/>
              </w:rPr>
              <w:t xml:space="preserve"> taxonomic exper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17A37" w:rsidRPr="00BE4595" w:rsidRDefault="00817A37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17A37" w:rsidRPr="00BE4595" w:rsidRDefault="00CD6E4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33 259 88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817A37" w:rsidRPr="00BE4595" w:rsidRDefault="00CD6E4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29</w:t>
            </w:r>
          </w:p>
        </w:tc>
      </w:tr>
      <w:tr w:rsidR="00650FF6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0FF6" w:rsidRPr="00BE4595" w:rsidRDefault="000C2E3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Setting read counts to 0 for samples with &lt;</w:t>
            </w:r>
            <w:r w:rsidR="009E6177" w:rsidRPr="00BE4595">
              <w:rPr>
                <w:sz w:val="16"/>
                <w:szCs w:val="16"/>
                <w:lang w:val="en-GB"/>
              </w:rPr>
              <w:t xml:space="preserve"> </w:t>
            </w:r>
            <w:r w:rsidRPr="00BE4595">
              <w:rPr>
                <w:sz w:val="16"/>
                <w:szCs w:val="16"/>
                <w:lang w:val="en-GB"/>
              </w:rPr>
              <w:t>2 positive replicates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0FF6" w:rsidRPr="00BE4595" w:rsidRDefault="000C2E3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0FF6" w:rsidRPr="00BE4595" w:rsidRDefault="00CD6E4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33 069 11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0FF6" w:rsidRPr="00BE4595" w:rsidRDefault="00CD6E4B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29</w:t>
            </w:r>
          </w:p>
        </w:tc>
      </w:tr>
      <w:tr w:rsidR="00D35708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35708" w:rsidRPr="00BE4595" w:rsidRDefault="00D3570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epeated removal of sequences occurring in &lt; 2 PCR repeats over the entire dataset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35708" w:rsidRPr="00BE4595" w:rsidRDefault="00D3570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35708" w:rsidRPr="00BE4595" w:rsidRDefault="00D3570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33 022 93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35708" w:rsidRPr="00BE4595" w:rsidRDefault="00D3570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28</w:t>
            </w:r>
          </w:p>
        </w:tc>
      </w:tr>
      <w:tr w:rsidR="00D35708" w:rsidRPr="00BE4595" w:rsidTr="00FB7A6C">
        <w:trPr>
          <w:trHeight w:val="20"/>
        </w:trPr>
        <w:tc>
          <w:tcPr>
            <w:tcW w:w="34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35708" w:rsidRPr="00BE4595" w:rsidRDefault="00D3570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Merging PCR replicates while averaging the read counts</w:t>
            </w:r>
            <w:r w:rsidR="00F265F2" w:rsidRPr="00BE4595">
              <w:rPr>
                <w:sz w:val="16"/>
                <w:szCs w:val="16"/>
                <w:lang w:val="en-GB"/>
              </w:rPr>
              <w:t xml:space="preserve"> per sample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35708" w:rsidRPr="00BE4595" w:rsidRDefault="00D3570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35708" w:rsidRPr="00BE4595" w:rsidRDefault="00D3570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9 346 840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35708" w:rsidRPr="00BE4595" w:rsidRDefault="00D35708" w:rsidP="001F3515">
            <w:pPr>
              <w:pStyle w:val="Compact"/>
              <w:contextualSpacing/>
              <w:rPr>
                <w:sz w:val="16"/>
                <w:szCs w:val="16"/>
                <w:lang w:val="en-GB"/>
              </w:rPr>
            </w:pPr>
            <w:r w:rsidRPr="00BE4595">
              <w:rPr>
                <w:sz w:val="16"/>
                <w:szCs w:val="16"/>
                <w:lang w:val="en-GB"/>
              </w:rPr>
              <w:t>128</w:t>
            </w:r>
          </w:p>
        </w:tc>
      </w:tr>
    </w:tbl>
    <w:p w:rsidR="00BE4595" w:rsidRDefault="00BE4595" w:rsidP="001F3515">
      <w:pPr>
        <w:rPr>
          <w:sz w:val="14"/>
          <w:szCs w:val="14"/>
        </w:rPr>
      </w:pPr>
    </w:p>
    <w:p w:rsidR="00BE4595" w:rsidRDefault="00BE4595">
      <w:pPr>
        <w:spacing w:after="160" w:line="259" w:lineRule="auto"/>
        <w:rPr>
          <w:sz w:val="14"/>
          <w:szCs w:val="14"/>
        </w:rPr>
      </w:pPr>
      <w:r>
        <w:rPr>
          <w:sz w:val="14"/>
          <w:szCs w:val="14"/>
        </w:rPr>
        <w:br w:type="page"/>
      </w:r>
    </w:p>
    <w:p w:rsidR="00FB7A6C" w:rsidRDefault="00FB7A6C" w:rsidP="00FB7A6C">
      <w:pPr>
        <w:pStyle w:val="Heading1"/>
        <w:rPr>
          <w:sz w:val="28"/>
          <w:szCs w:val="14"/>
        </w:rPr>
      </w:pPr>
      <w:bookmarkStart w:id="1" w:name="_Toc83116289"/>
      <w:r>
        <w:rPr>
          <w:sz w:val="28"/>
          <w:szCs w:val="14"/>
        </w:rPr>
        <w:lastRenderedPageBreak/>
        <w:t>A.2</w:t>
      </w:r>
      <w:r w:rsidRPr="00FB7A6C">
        <w:rPr>
          <w:sz w:val="28"/>
          <w:szCs w:val="14"/>
        </w:rPr>
        <w:t xml:space="preserve">. </w:t>
      </w:r>
      <w:r w:rsidR="00E61C2B">
        <w:rPr>
          <w:sz w:val="28"/>
          <w:szCs w:val="14"/>
        </w:rPr>
        <w:t>Correction of read counts</w:t>
      </w:r>
      <w:bookmarkEnd w:id="1"/>
    </w:p>
    <w:p w:rsidR="00B33DE2" w:rsidRPr="003429E1" w:rsidRDefault="00B33DE2" w:rsidP="003429E1"/>
    <w:p w:rsidR="00B33DE2" w:rsidRPr="006B548F" w:rsidRDefault="00B33DE2" w:rsidP="00B33DE2">
      <w:pPr>
        <w:pStyle w:val="Caption"/>
        <w:keepNext/>
      </w:pPr>
      <w:r w:rsidRPr="00B33DE2">
        <w:rPr>
          <w:b/>
        </w:rPr>
        <w:t xml:space="preserve">Table </w:t>
      </w:r>
      <w:r>
        <w:rPr>
          <w:b/>
        </w:rPr>
        <w:t>A.</w:t>
      </w:r>
      <w:r w:rsidRPr="00B33DE2">
        <w:rPr>
          <w:b/>
        </w:rPr>
        <w:fldChar w:fldCharType="begin"/>
      </w:r>
      <w:r w:rsidRPr="00B33DE2">
        <w:rPr>
          <w:b/>
        </w:rPr>
        <w:instrText xml:space="preserve"> SEQ Table \* ARABIC </w:instrText>
      </w:r>
      <w:r w:rsidRPr="00B33DE2">
        <w:rPr>
          <w:b/>
        </w:rPr>
        <w:fldChar w:fldCharType="separate"/>
      </w:r>
      <w:r w:rsidR="00C53C40">
        <w:rPr>
          <w:b/>
          <w:noProof/>
        </w:rPr>
        <w:t>2</w:t>
      </w:r>
      <w:r w:rsidRPr="00B33DE2">
        <w:rPr>
          <w:b/>
        </w:rPr>
        <w:fldChar w:fldCharType="end"/>
      </w:r>
      <w:r>
        <w:rPr>
          <w:b/>
        </w:rPr>
        <w:t xml:space="preserve">. </w:t>
      </w:r>
      <w:r w:rsidR="006B548F">
        <w:t xml:space="preserve">Calculation of the correction ratio for </w:t>
      </w:r>
      <w:r w:rsidR="00015CEA">
        <w:t>calculating</w:t>
      </w:r>
      <w:r w:rsidR="006B548F">
        <w:t xml:space="preserve"> </w:t>
      </w:r>
      <w:r w:rsidR="00DC3EA8">
        <w:t xml:space="preserve">the read counts per extracted mg of sediment. Correction ratio = mg </w:t>
      </w:r>
      <w:r w:rsidR="00DC3EA8" w:rsidRPr="00DC3EA8">
        <w:t>extracted</w:t>
      </w:r>
      <w:r w:rsidR="00DC3EA8">
        <w:t xml:space="preserve"> sediment</w:t>
      </w:r>
      <w:r w:rsidR="00DC3EA8" w:rsidRPr="00DC3EA8">
        <w:t xml:space="preserve"> * fraction in PCR * fraction in cleanup *(fraction in pool / dilution factor)</w:t>
      </w:r>
      <w:r w:rsidR="00DC3EA8">
        <w:t>.</w:t>
      </w:r>
    </w:p>
    <w:tbl>
      <w:tblPr>
        <w:tblStyle w:val="TableGridLight"/>
        <w:tblW w:w="4851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3"/>
        <w:gridCol w:w="569"/>
        <w:gridCol w:w="990"/>
        <w:gridCol w:w="853"/>
        <w:gridCol w:w="848"/>
        <w:gridCol w:w="709"/>
        <w:gridCol w:w="1136"/>
        <w:gridCol w:w="992"/>
        <w:gridCol w:w="1282"/>
      </w:tblGrid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proofErr w:type="spellStart"/>
            <w:r w:rsidRPr="00B66A7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sample_s_replicate</w:t>
            </w:r>
            <w:proofErr w:type="spellEnd"/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depth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33DE2" w:rsidP="00B66A77">
            <w:pP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mg </w:t>
            </w:r>
            <w:r w:rsidR="00B66A77" w:rsidRPr="00B66A7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extracted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33DE2" w:rsidP="00B66A77">
            <w:pP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fraction in </w:t>
            </w:r>
            <w:r w:rsidR="00B66A77" w:rsidRPr="00B66A7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PCR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33DE2" w:rsidP="00B66A77">
            <w:pP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fraction in </w:t>
            </w:r>
            <w:proofErr w:type="spellStart"/>
            <w:r w:rsidR="00B66A77" w:rsidRPr="00B66A7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cleanup</w:t>
            </w:r>
            <w:proofErr w:type="spellEnd"/>
          </w:p>
        </w:tc>
        <w:tc>
          <w:tcPr>
            <w:tcW w:w="403" w:type="pct"/>
            <w:noWrap/>
            <w:hideMark/>
          </w:tcPr>
          <w:p w:rsidR="00B66A77" w:rsidRPr="00B66A77" w:rsidRDefault="00B33DE2" w:rsidP="00B66A77">
            <w:pP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dilution factor</w:t>
            </w:r>
            <w:r w:rsidR="00015CEA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fo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 </w:t>
            </w:r>
            <w:r w:rsidR="00B66A77" w:rsidRPr="00B66A7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pool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33DE2" w:rsidP="00B66A77">
            <w:pP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volume for </w:t>
            </w:r>
            <w:r w:rsidR="00B66A77" w:rsidRPr="00B66A7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pool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33DE2" w:rsidP="00B66A77">
            <w:pP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fraction in </w:t>
            </w:r>
            <w:r w:rsidR="00B66A77" w:rsidRPr="00B66A7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pool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33DE2" w:rsidP="00B66A77">
            <w:pP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 xml:space="preserve">correction </w:t>
            </w:r>
            <w:r w:rsidR="00B66A77" w:rsidRPr="00B66A77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GB" w:eastAsia="en-GB"/>
              </w:rPr>
              <w:t>ratio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3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6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4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8.54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41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3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6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507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3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6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507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5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4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729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5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4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045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5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4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045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7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2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00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5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37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7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2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233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8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1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6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6388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8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1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6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6388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8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1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6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06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8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1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6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06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8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1.1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6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4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4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454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09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5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2743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0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4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4.32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7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3825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0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4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781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0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4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25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1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933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2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0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7629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2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0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501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2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0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1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95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384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2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0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79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2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0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79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2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5.0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4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4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6873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4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4.32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7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0635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4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4.32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7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0635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4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25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1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25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4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25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1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25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4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00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5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74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7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4.32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7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957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7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4.32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7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957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7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233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7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00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5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37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7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233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9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5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1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95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384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9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5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501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9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5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1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95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384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9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5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79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9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5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26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91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19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57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79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1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4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5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1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95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614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1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4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5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4114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1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4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5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1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95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614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1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4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5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80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1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4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5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80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1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4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5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80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3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2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4.32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7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1698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3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2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4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8.54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41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3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2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00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5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12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3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2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00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5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12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3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2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507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5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0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901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5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0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901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5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0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901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5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0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26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440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5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0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299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5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4.0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299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7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4.32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7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3825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lastRenderedPageBreak/>
              <w:t>AGH27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4.32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7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3825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7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781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7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00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5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87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7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781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8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63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3178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8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63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3178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8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63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4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4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9144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28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63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82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0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42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956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0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42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1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95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999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0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42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901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0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42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299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0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42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26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440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0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42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26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440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2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2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8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4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8.54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0135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2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2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8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24.32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27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9143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2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2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8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25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1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06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4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0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1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95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07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4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0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693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4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0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693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4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0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26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64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4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3.0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4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4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5339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6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9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4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8.54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5068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6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9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4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8.54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5068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6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9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25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1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030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6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91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25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1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030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8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1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95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07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8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2743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8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2743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8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4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4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5339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8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4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4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5339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38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76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538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0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00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5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12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0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25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1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2481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0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1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2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78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5072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1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3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4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91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5.95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6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4307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1E1_s_2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3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4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9710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1E1_s_3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3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4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7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18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9710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1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3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4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553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1E1_s_5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3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4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26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705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1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39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4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.27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1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553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3E1_s_1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13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2.00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36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29566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3E1_s_6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13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3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43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3.26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37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440</w:t>
            </w:r>
          </w:p>
        </w:tc>
      </w:tr>
      <w:tr w:rsidR="00B33DE2" w:rsidRPr="00B66A77" w:rsidTr="00B33DE2">
        <w:trPr>
          <w:trHeight w:val="113"/>
        </w:trPr>
        <w:tc>
          <w:tcPr>
            <w:tcW w:w="804" w:type="pct"/>
            <w:noWrap/>
            <w:hideMark/>
          </w:tcPr>
          <w:p w:rsidR="00B66A77" w:rsidRPr="00B66A77" w:rsidRDefault="00B66A77" w:rsidP="00B66A77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AGH44E1_s_4</w:t>
            </w:r>
          </w:p>
        </w:tc>
        <w:tc>
          <w:tcPr>
            <w:tcW w:w="32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-2.05</w:t>
            </w:r>
          </w:p>
        </w:tc>
        <w:tc>
          <w:tcPr>
            <w:tcW w:w="56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90</w:t>
            </w:r>
          </w:p>
        </w:tc>
        <w:tc>
          <w:tcPr>
            <w:tcW w:w="485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5</w:t>
            </w:r>
          </w:p>
        </w:tc>
        <w:tc>
          <w:tcPr>
            <w:tcW w:w="482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100</w:t>
            </w:r>
          </w:p>
        </w:tc>
        <w:tc>
          <w:tcPr>
            <w:tcW w:w="403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10</w:t>
            </w:r>
          </w:p>
        </w:tc>
        <w:tc>
          <w:tcPr>
            <w:tcW w:w="646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6.59</w:t>
            </w:r>
          </w:p>
        </w:tc>
        <w:tc>
          <w:tcPr>
            <w:tcW w:w="564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75</w:t>
            </w:r>
          </w:p>
        </w:tc>
        <w:tc>
          <w:tcPr>
            <w:tcW w:w="729" w:type="pct"/>
            <w:noWrap/>
            <w:hideMark/>
          </w:tcPr>
          <w:p w:rsidR="00B66A77" w:rsidRPr="00B66A77" w:rsidRDefault="00B66A77" w:rsidP="00B66A77">
            <w:pPr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</w:pPr>
            <w:r w:rsidRPr="00B66A77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GB" w:eastAsia="en-GB"/>
              </w:rPr>
              <w:t>0.003372</w:t>
            </w:r>
          </w:p>
        </w:tc>
      </w:tr>
    </w:tbl>
    <w:p w:rsidR="00E61C2B" w:rsidRDefault="00E61C2B" w:rsidP="00E61C2B"/>
    <w:p w:rsidR="00B93AC4" w:rsidRDefault="00B93AC4">
      <w:pPr>
        <w:spacing w:after="160" w:line="259" w:lineRule="auto"/>
      </w:pPr>
      <w:r>
        <w:br w:type="page"/>
      </w:r>
    </w:p>
    <w:p w:rsidR="00FB7A6C" w:rsidRPr="00FB7A6C" w:rsidRDefault="001C5BDD" w:rsidP="00FB7A6C">
      <w:pPr>
        <w:pStyle w:val="Heading1"/>
        <w:rPr>
          <w:sz w:val="28"/>
          <w:szCs w:val="14"/>
        </w:rPr>
      </w:pPr>
      <w:bookmarkStart w:id="2" w:name="_Toc83116290"/>
      <w:r>
        <w:rPr>
          <w:sz w:val="28"/>
          <w:szCs w:val="14"/>
        </w:rPr>
        <w:lastRenderedPageBreak/>
        <w:t>A.3</w:t>
      </w:r>
      <w:r w:rsidR="00FB7A6C" w:rsidRPr="00FB7A6C">
        <w:rPr>
          <w:sz w:val="28"/>
          <w:szCs w:val="14"/>
        </w:rPr>
        <w:t xml:space="preserve">. </w:t>
      </w:r>
      <w:r w:rsidR="00FB7A6C">
        <w:rPr>
          <w:sz w:val="28"/>
          <w:szCs w:val="14"/>
        </w:rPr>
        <w:t>Plant stratigraphic plots</w:t>
      </w:r>
      <w:bookmarkEnd w:id="2"/>
    </w:p>
    <w:p w:rsidR="009942EE" w:rsidRPr="001F3515" w:rsidRDefault="009942EE" w:rsidP="001F3515">
      <w:pPr>
        <w:rPr>
          <w:sz w:val="14"/>
          <w:szCs w:val="14"/>
        </w:rPr>
      </w:pPr>
    </w:p>
    <w:p w:rsidR="00B975CE" w:rsidRDefault="006B05F3" w:rsidP="00B975CE">
      <w:pPr>
        <w:keepNext/>
        <w:rPr>
          <w:sz w:val="14"/>
          <w:szCs w:val="14"/>
        </w:rPr>
      </w:pPr>
      <w:r>
        <w:rPr>
          <w:noProof/>
        </w:rPr>
      </w:r>
      <w:r>
        <w:rPr>
          <w:sz w:val="14"/>
          <w:szCs w:val="1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width:414.65pt;height:608.55pt;mso-left-percent:-10001;mso-top-percent:-10001;mso-position-horizontal:absolute;mso-position-horizontal-relative:char;mso-position-vertical:absolute;mso-position-vertical-relative:line;mso-left-percent:-10001;mso-top-percent:-10001">
            <v:imagedata r:id="rId8" o:title="stratplot_families"/>
            <w10:wrap type="none"/>
            <w10:anchorlock/>
          </v:shape>
        </w:pict>
      </w:r>
    </w:p>
    <w:p w:rsidR="002603DD" w:rsidRDefault="002603DD" w:rsidP="00B975CE">
      <w:pPr>
        <w:keepNext/>
      </w:pPr>
    </w:p>
    <w:p w:rsidR="00150312" w:rsidRPr="00D87CBC" w:rsidRDefault="00B975CE" w:rsidP="00B975CE">
      <w:pPr>
        <w:pStyle w:val="Caption"/>
        <w:rPr>
          <w:b/>
          <w:sz w:val="14"/>
          <w:szCs w:val="14"/>
        </w:rPr>
      </w:pPr>
      <w:r w:rsidRPr="00B975CE">
        <w:rPr>
          <w:b/>
        </w:rPr>
        <w:t xml:space="preserve">Figure </w:t>
      </w:r>
      <w:r w:rsidR="001C5BDD">
        <w:rPr>
          <w:b/>
        </w:rPr>
        <w:t>A.3</w:t>
      </w:r>
      <w:r>
        <w:rPr>
          <w:b/>
        </w:rPr>
        <w:t>.</w:t>
      </w:r>
      <w:r w:rsidRPr="00B975CE">
        <w:rPr>
          <w:b/>
        </w:rPr>
        <w:fldChar w:fldCharType="begin"/>
      </w:r>
      <w:r w:rsidRPr="00B975CE">
        <w:rPr>
          <w:b/>
        </w:rPr>
        <w:instrText xml:space="preserve"> SEQ Figure \* ARABIC </w:instrText>
      </w:r>
      <w:r w:rsidRPr="00B975CE">
        <w:rPr>
          <w:b/>
        </w:rPr>
        <w:fldChar w:fldCharType="separate"/>
      </w:r>
      <w:r>
        <w:rPr>
          <w:b/>
          <w:noProof/>
        </w:rPr>
        <w:t>1</w:t>
      </w:r>
      <w:r w:rsidRPr="00B975CE">
        <w:rPr>
          <w:b/>
        </w:rPr>
        <w:fldChar w:fldCharType="end"/>
      </w:r>
      <w:r w:rsidRPr="00B975CE">
        <w:rPr>
          <w:b/>
        </w:rPr>
        <w:t xml:space="preserve">. </w:t>
      </w:r>
      <w:proofErr w:type="spellStart"/>
      <w:r w:rsidR="00AE7EBE" w:rsidRPr="00AE7EBE">
        <w:rPr>
          <w:i/>
        </w:rPr>
        <w:t>S</w:t>
      </w:r>
      <w:r w:rsidR="00F47980">
        <w:rPr>
          <w:i/>
        </w:rPr>
        <w:t>ed</w:t>
      </w:r>
      <w:r w:rsidR="00F47980">
        <w:t>aDNA</w:t>
      </w:r>
      <w:proofErr w:type="spellEnd"/>
      <w:r w:rsidR="00F47980">
        <w:t xml:space="preserve"> </w:t>
      </w:r>
      <w:r w:rsidR="00F85C5A">
        <w:t>concentration</w:t>
      </w:r>
      <w:r w:rsidR="00AE7EBE">
        <w:t>s</w:t>
      </w:r>
      <w:r w:rsidR="00F47980">
        <w:t xml:space="preserve"> </w:t>
      </w:r>
      <w:r w:rsidR="00F47980">
        <w:rPr>
          <w:lang w:val="nb-NO"/>
        </w:rPr>
        <w:t>(</w:t>
      </w:r>
      <w:proofErr w:type="spellStart"/>
      <w:r w:rsidR="00F47980">
        <w:rPr>
          <w:lang w:val="nb-NO"/>
        </w:rPr>
        <w:t>left</w:t>
      </w:r>
      <w:proofErr w:type="spellEnd"/>
      <w:r w:rsidR="00F47980">
        <w:rPr>
          <w:lang w:val="nb-NO"/>
        </w:rPr>
        <w:t>; in log (</w:t>
      </w:r>
      <w:proofErr w:type="spellStart"/>
      <w:r w:rsidR="00F47980">
        <w:rPr>
          <w:lang w:val="nb-NO"/>
        </w:rPr>
        <w:t>reads</w:t>
      </w:r>
      <w:proofErr w:type="spellEnd"/>
      <w:r w:rsidR="00F47980">
        <w:rPr>
          <w:lang w:val="nb-NO"/>
        </w:rPr>
        <w:t xml:space="preserve"> per mg sediment +1))</w:t>
      </w:r>
      <w:r w:rsidR="00F85C5A">
        <w:rPr>
          <w:lang w:val="nb-NO"/>
        </w:rPr>
        <w:t xml:space="preserve"> and pollen </w:t>
      </w:r>
      <w:proofErr w:type="spellStart"/>
      <w:r w:rsidR="00F85C5A">
        <w:rPr>
          <w:lang w:val="nb-NO"/>
        </w:rPr>
        <w:t>concentration</w:t>
      </w:r>
      <w:r w:rsidR="00AE7EBE">
        <w:rPr>
          <w:lang w:val="nb-NO"/>
        </w:rPr>
        <w:t>s</w:t>
      </w:r>
      <w:proofErr w:type="spellEnd"/>
      <w:r w:rsidR="00F85C5A">
        <w:rPr>
          <w:lang w:val="nb-NO"/>
        </w:rPr>
        <w:t xml:space="preserve"> (</w:t>
      </w:r>
      <w:r w:rsidR="00BC1979">
        <w:rPr>
          <w:lang w:val="nb-NO"/>
        </w:rPr>
        <w:t xml:space="preserve">right; in </w:t>
      </w:r>
      <w:proofErr w:type="spellStart"/>
      <w:r w:rsidR="00F85C5A">
        <w:rPr>
          <w:lang w:val="nb-NO"/>
        </w:rPr>
        <w:t>grains</w:t>
      </w:r>
      <w:proofErr w:type="spellEnd"/>
      <w:r w:rsidR="00F85C5A">
        <w:rPr>
          <w:lang w:val="nb-NO"/>
        </w:rPr>
        <w:t xml:space="preserve"> per gram sediment)</w:t>
      </w:r>
      <w:r w:rsidR="00D87CBC">
        <w:t xml:space="preserve"> </w:t>
      </w:r>
      <w:r w:rsidR="00F85C5A">
        <w:t xml:space="preserve">per </w:t>
      </w:r>
      <w:r w:rsidR="00D87CBC">
        <w:t>plant</w:t>
      </w:r>
      <w:r w:rsidR="00F85C5A">
        <w:t xml:space="preserve"> family.</w:t>
      </w:r>
    </w:p>
    <w:p w:rsidR="00311C81" w:rsidRPr="001F3515" w:rsidRDefault="00311C81" w:rsidP="001F3515">
      <w:pPr>
        <w:rPr>
          <w:sz w:val="14"/>
          <w:szCs w:val="14"/>
        </w:rPr>
      </w:pPr>
    </w:p>
    <w:p w:rsidR="00B975CE" w:rsidRDefault="006B05F3" w:rsidP="00B975CE">
      <w:pPr>
        <w:keepNext/>
        <w:rPr>
          <w:sz w:val="14"/>
          <w:szCs w:val="14"/>
        </w:rPr>
      </w:pPr>
      <w:r>
        <w:rPr>
          <w:noProof/>
        </w:rPr>
      </w:r>
      <w:r>
        <w:rPr>
          <w:sz w:val="14"/>
          <w:szCs w:val="14"/>
        </w:rPr>
        <w:pict>
          <v:shape id="_x0000_s1030" type="#_x0000_t75" style="width:450.65pt;height:492.1pt;mso-left-percent:-10001;mso-top-percent:-10001;mso-position-horizontal:absolute;mso-position-horizontal-relative:char;mso-position-vertical:absolute;mso-position-vertical-relative:line;mso-left-percent:-10001;mso-top-percent:-10001">
            <v:imagedata r:id="rId9" o:title="strat_dnause_edits"/>
            <w10:wrap type="none"/>
            <w10:anchorlock/>
          </v:shape>
        </w:pict>
      </w:r>
    </w:p>
    <w:p w:rsidR="001C5BDD" w:rsidRDefault="001C5BDD" w:rsidP="00B975CE">
      <w:pPr>
        <w:keepNext/>
      </w:pPr>
    </w:p>
    <w:p w:rsidR="00660E0A" w:rsidRPr="00660E0A" w:rsidRDefault="00B975CE" w:rsidP="00660E0A">
      <w:pPr>
        <w:pStyle w:val="Caption"/>
        <w:rPr>
          <w:lang w:val="nb-NO"/>
        </w:rPr>
      </w:pPr>
      <w:r w:rsidRPr="00B975CE">
        <w:rPr>
          <w:b/>
        </w:rPr>
        <w:t xml:space="preserve">Figure </w:t>
      </w:r>
      <w:r>
        <w:rPr>
          <w:b/>
        </w:rPr>
        <w:t>A.</w:t>
      </w:r>
      <w:r w:rsidR="001C5BDD">
        <w:rPr>
          <w:b/>
        </w:rPr>
        <w:t>3</w:t>
      </w:r>
      <w:r>
        <w:rPr>
          <w:b/>
        </w:rPr>
        <w:t>.</w:t>
      </w:r>
      <w:r w:rsidRPr="00B975CE">
        <w:rPr>
          <w:b/>
        </w:rPr>
        <w:fldChar w:fldCharType="begin"/>
      </w:r>
      <w:r w:rsidRPr="00B975CE">
        <w:rPr>
          <w:b/>
        </w:rPr>
        <w:instrText xml:space="preserve"> SEQ Figure \* ARABIC </w:instrText>
      </w:r>
      <w:r w:rsidRPr="00B975CE">
        <w:rPr>
          <w:b/>
        </w:rPr>
        <w:fldChar w:fldCharType="separate"/>
      </w:r>
      <w:r>
        <w:rPr>
          <w:b/>
          <w:noProof/>
        </w:rPr>
        <w:t>2</w:t>
      </w:r>
      <w:r w:rsidRPr="00B975CE">
        <w:rPr>
          <w:b/>
        </w:rPr>
        <w:fldChar w:fldCharType="end"/>
      </w:r>
      <w:r>
        <w:rPr>
          <w:b/>
        </w:rPr>
        <w:t>.</w:t>
      </w:r>
      <w:r w:rsidR="00AE7EBE">
        <w:rPr>
          <w:b/>
        </w:rPr>
        <w:t xml:space="preserve"> </w:t>
      </w:r>
      <w:proofErr w:type="spellStart"/>
      <w:r w:rsidR="00AE7EBE">
        <w:t>S</w:t>
      </w:r>
      <w:r w:rsidR="00AE7EBE">
        <w:rPr>
          <w:i/>
        </w:rPr>
        <w:t>ed</w:t>
      </w:r>
      <w:r w:rsidR="00AE7EBE">
        <w:t>aDNA</w:t>
      </w:r>
      <w:proofErr w:type="spellEnd"/>
      <w:r w:rsidR="00AE7EBE">
        <w:t xml:space="preserve"> concentration</w:t>
      </w:r>
      <w:r w:rsidR="00F4712C">
        <w:t>s</w:t>
      </w:r>
      <w:r w:rsidR="00AE7EBE">
        <w:t xml:space="preserve"> </w:t>
      </w:r>
      <w:r w:rsidR="00AE7EBE">
        <w:rPr>
          <w:lang w:val="nb-NO"/>
        </w:rPr>
        <w:t>(log (</w:t>
      </w:r>
      <w:proofErr w:type="spellStart"/>
      <w:r w:rsidR="00AE7EBE">
        <w:rPr>
          <w:lang w:val="nb-NO"/>
        </w:rPr>
        <w:t>reads</w:t>
      </w:r>
      <w:proofErr w:type="spellEnd"/>
      <w:r w:rsidR="00AE7EBE">
        <w:rPr>
          <w:lang w:val="nb-NO"/>
        </w:rPr>
        <w:t xml:space="preserve"> per mg sediment +1)) </w:t>
      </w:r>
      <w:r w:rsidR="00F4712C">
        <w:rPr>
          <w:lang w:val="nb-NO"/>
        </w:rPr>
        <w:t xml:space="preserve">per </w:t>
      </w:r>
      <w:proofErr w:type="spellStart"/>
      <w:r w:rsidR="006B05F3">
        <w:rPr>
          <w:lang w:val="nb-NO"/>
        </w:rPr>
        <w:t>useful</w:t>
      </w:r>
      <w:proofErr w:type="spellEnd"/>
      <w:r w:rsidR="006B05F3">
        <w:rPr>
          <w:lang w:val="nb-NO"/>
        </w:rPr>
        <w:t xml:space="preserve"> </w:t>
      </w:r>
      <w:r w:rsidR="00F4712C">
        <w:rPr>
          <w:lang w:val="nb-NO"/>
        </w:rPr>
        <w:t>plant species or genus.</w:t>
      </w:r>
    </w:p>
    <w:p w:rsidR="00B975CE" w:rsidRDefault="00DE76A6" w:rsidP="00B975CE">
      <w:pPr>
        <w:keepNext/>
      </w:pPr>
      <w:bookmarkStart w:id="3" w:name="_GoBack"/>
      <w:r>
        <w:rPr>
          <w:noProof/>
          <w:lang w:val="en-GB" w:eastAsia="en-GB"/>
        </w:rPr>
        <w:lastRenderedPageBreak/>
        <w:drawing>
          <wp:inline distT="0" distB="0" distL="0" distR="0">
            <wp:extent cx="8191800" cy="5383545"/>
            <wp:effectExtent l="0" t="5715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rat_pollenplot_use_edit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00178" cy="5389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:rsidR="00B114DE" w:rsidRDefault="00B975CE" w:rsidP="00E61C2B">
      <w:pPr>
        <w:pStyle w:val="Caption"/>
      </w:pPr>
      <w:r w:rsidRPr="00B975CE">
        <w:rPr>
          <w:b/>
        </w:rPr>
        <w:t xml:space="preserve">Figure </w:t>
      </w:r>
      <w:r w:rsidR="001C5BDD">
        <w:rPr>
          <w:b/>
        </w:rPr>
        <w:t>A.3</w:t>
      </w:r>
      <w:r>
        <w:rPr>
          <w:b/>
        </w:rPr>
        <w:t>.</w:t>
      </w:r>
      <w:r w:rsidRPr="00B975CE">
        <w:rPr>
          <w:b/>
        </w:rPr>
        <w:fldChar w:fldCharType="begin"/>
      </w:r>
      <w:r w:rsidRPr="00B975CE">
        <w:rPr>
          <w:b/>
        </w:rPr>
        <w:instrText xml:space="preserve"> SEQ Figure \* ARABIC </w:instrText>
      </w:r>
      <w:r w:rsidRPr="00B975CE">
        <w:rPr>
          <w:b/>
        </w:rPr>
        <w:fldChar w:fldCharType="separate"/>
      </w:r>
      <w:r w:rsidRPr="00B975CE">
        <w:rPr>
          <w:b/>
          <w:noProof/>
        </w:rPr>
        <w:t>3</w:t>
      </w:r>
      <w:r w:rsidRPr="00B975CE">
        <w:rPr>
          <w:b/>
        </w:rPr>
        <w:fldChar w:fldCharType="end"/>
      </w:r>
      <w:r w:rsidR="00F4712C">
        <w:rPr>
          <w:b/>
        </w:rPr>
        <w:t>.</w:t>
      </w:r>
      <w:r w:rsidR="00AE7EBE">
        <w:rPr>
          <w:b/>
        </w:rPr>
        <w:t xml:space="preserve"> </w:t>
      </w:r>
      <w:r w:rsidR="00F4712C">
        <w:t xml:space="preserve">Pollen </w:t>
      </w:r>
      <w:proofErr w:type="spellStart"/>
      <w:r w:rsidR="00F4712C">
        <w:rPr>
          <w:lang w:val="nb-NO"/>
        </w:rPr>
        <w:t>concentrations</w:t>
      </w:r>
      <w:proofErr w:type="spellEnd"/>
      <w:r w:rsidR="00F4712C">
        <w:rPr>
          <w:lang w:val="nb-NO"/>
        </w:rPr>
        <w:t xml:space="preserve"> (</w:t>
      </w:r>
      <w:proofErr w:type="spellStart"/>
      <w:r w:rsidR="00F4712C">
        <w:rPr>
          <w:lang w:val="nb-NO"/>
        </w:rPr>
        <w:t>grains</w:t>
      </w:r>
      <w:proofErr w:type="spellEnd"/>
      <w:r w:rsidR="00F4712C">
        <w:rPr>
          <w:lang w:val="nb-NO"/>
        </w:rPr>
        <w:t xml:space="preserve"> per gram sediment)</w:t>
      </w:r>
      <w:r w:rsidR="00F4712C">
        <w:t xml:space="preserve"> per </w:t>
      </w:r>
      <w:r w:rsidR="006B05F3">
        <w:t xml:space="preserve">useful </w:t>
      </w:r>
      <w:r w:rsidR="00F4712C">
        <w:t>plant species or genus.</w:t>
      </w:r>
    </w:p>
    <w:p w:rsidR="00E25C37" w:rsidRDefault="001C5BDD" w:rsidP="00E25C37">
      <w:pPr>
        <w:pStyle w:val="Heading1"/>
        <w:rPr>
          <w:sz w:val="28"/>
          <w:szCs w:val="14"/>
        </w:rPr>
      </w:pPr>
      <w:bookmarkStart w:id="4" w:name="_Toc83116291"/>
      <w:r>
        <w:rPr>
          <w:sz w:val="28"/>
          <w:szCs w:val="14"/>
        </w:rPr>
        <w:lastRenderedPageBreak/>
        <w:t>A.4</w:t>
      </w:r>
      <w:r w:rsidR="005E0CE7" w:rsidRPr="00FB7A6C">
        <w:rPr>
          <w:sz w:val="28"/>
          <w:szCs w:val="14"/>
        </w:rPr>
        <w:t xml:space="preserve">. </w:t>
      </w:r>
      <w:r w:rsidR="005E0CE7">
        <w:rPr>
          <w:sz w:val="28"/>
          <w:szCs w:val="14"/>
        </w:rPr>
        <w:t>Statistical differences</w:t>
      </w:r>
      <w:r w:rsidR="006735C8">
        <w:rPr>
          <w:sz w:val="28"/>
          <w:szCs w:val="14"/>
        </w:rPr>
        <w:t xml:space="preserve"> in plant richness</w:t>
      </w:r>
      <w:r w:rsidR="005E0CE7">
        <w:rPr>
          <w:sz w:val="28"/>
          <w:szCs w:val="14"/>
        </w:rPr>
        <w:t xml:space="preserve"> between </w:t>
      </w:r>
      <w:r w:rsidR="006735C8">
        <w:rPr>
          <w:sz w:val="28"/>
          <w:szCs w:val="14"/>
        </w:rPr>
        <w:t>Archaeological Horizons</w:t>
      </w:r>
      <w:bookmarkEnd w:id="4"/>
    </w:p>
    <w:p w:rsidR="00E25C37" w:rsidRDefault="00E25C37" w:rsidP="00E25C37"/>
    <w:p w:rsidR="00295D7D" w:rsidRPr="00E25C37" w:rsidRDefault="00295D7D" w:rsidP="00E25C37"/>
    <w:p w:rsidR="00C53C40" w:rsidRPr="009E75B2" w:rsidRDefault="00C53C40" w:rsidP="00C53C40">
      <w:pPr>
        <w:pStyle w:val="Caption"/>
        <w:keepNext/>
      </w:pPr>
      <w:r w:rsidRPr="00C53C40">
        <w:rPr>
          <w:b/>
        </w:rPr>
        <w:t xml:space="preserve">Table </w:t>
      </w:r>
      <w:r>
        <w:rPr>
          <w:b/>
        </w:rPr>
        <w:t xml:space="preserve">A.4. </w:t>
      </w:r>
      <w:r w:rsidR="003B1304">
        <w:t xml:space="preserve">Results from the </w:t>
      </w:r>
      <w:r w:rsidR="003B1304" w:rsidRPr="003B1304">
        <w:t xml:space="preserve">non-parametric Mann-Whitney-Wilcoxon test to identify differences in plant </w:t>
      </w:r>
      <w:r w:rsidR="003B1304">
        <w:t>richness</w:t>
      </w:r>
      <w:r w:rsidR="003B1304" w:rsidRPr="003B1304">
        <w:t xml:space="preserve"> </w:t>
      </w:r>
      <w:r w:rsidR="003B1304">
        <w:t>(</w:t>
      </w:r>
      <w:proofErr w:type="spellStart"/>
      <w:r w:rsidR="00082B53">
        <w:rPr>
          <w:i/>
        </w:rPr>
        <w:t>sed</w:t>
      </w:r>
      <w:r w:rsidR="009E75B2">
        <w:t>aDNA</w:t>
      </w:r>
      <w:proofErr w:type="spellEnd"/>
      <w:r w:rsidR="009E75B2">
        <w:t xml:space="preserve"> MOTUs or</w:t>
      </w:r>
      <w:r w:rsidR="00082B53">
        <w:t xml:space="preserve"> pollen taxa</w:t>
      </w:r>
      <w:r w:rsidR="003B1304">
        <w:t xml:space="preserve">) </w:t>
      </w:r>
      <w:r w:rsidR="003B1304" w:rsidRPr="003B1304">
        <w:t>among archaeological horizons</w:t>
      </w:r>
      <w:r w:rsidR="00EC4F71">
        <w:t xml:space="preserve"> (AH VII, VI, V, IV, III)</w:t>
      </w:r>
      <w:r w:rsidR="003B1304">
        <w:t xml:space="preserve">. </w:t>
      </w:r>
      <w:r w:rsidR="009E75B2">
        <w:rPr>
          <w:i/>
        </w:rPr>
        <w:t>P-</w:t>
      </w:r>
      <w:r w:rsidR="00AB7FEA">
        <w:t xml:space="preserve">values </w:t>
      </w:r>
      <w:proofErr w:type="gramStart"/>
      <w:r w:rsidR="00AB7FEA">
        <w:t>a</w:t>
      </w:r>
      <w:r w:rsidR="009E75B2">
        <w:t>re adjusted</w:t>
      </w:r>
      <w:proofErr w:type="gramEnd"/>
      <w:r w:rsidR="009E75B2">
        <w:t xml:space="preserve"> using the Holm-method.</w:t>
      </w:r>
    </w:p>
    <w:tbl>
      <w:tblPr>
        <w:tblW w:w="86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</w:tblGrid>
      <w:tr w:rsidR="002E1CC9" w:rsidRPr="00295D7D" w:rsidTr="00AB7FEA">
        <w:trPr>
          <w:trHeight w:val="195"/>
        </w:trPr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  <w:lang w:val="en-GB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roxy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group1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group2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1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2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statistic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proofErr w:type="spellStart"/>
            <w:r>
              <w:rPr>
                <w:rFonts w:cstheme="minorHAnsi"/>
                <w:color w:val="000000"/>
                <w:sz w:val="16"/>
                <w:szCs w:val="16"/>
              </w:rPr>
              <w:t>p</w:t>
            </w:r>
            <w:r w:rsidRPr="00295D7D">
              <w:rPr>
                <w:rFonts w:cstheme="minorHAnsi"/>
                <w:color w:val="000000"/>
                <w:sz w:val="16"/>
                <w:szCs w:val="16"/>
              </w:rPr>
              <w:t>.signif</w:t>
            </w:r>
            <w:proofErr w:type="spellEnd"/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proofErr w:type="spellStart"/>
            <w:r w:rsidRPr="00295D7D">
              <w:rPr>
                <w:rFonts w:cstheme="minorHAnsi"/>
                <w:color w:val="000000"/>
                <w:sz w:val="16"/>
                <w:szCs w:val="16"/>
              </w:rPr>
              <w:t>p.adj</w:t>
            </w:r>
            <w:proofErr w:type="spellEnd"/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proofErr w:type="spellStart"/>
            <w:r w:rsidRPr="00295D7D">
              <w:rPr>
                <w:rFonts w:cstheme="minorHAnsi"/>
                <w:color w:val="000000"/>
                <w:sz w:val="16"/>
                <w:szCs w:val="16"/>
              </w:rPr>
              <w:t>p.adj.signif</w:t>
            </w:r>
            <w:proofErr w:type="spellEnd"/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9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38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88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6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6"/>
                <w:szCs w:val="16"/>
              </w:rPr>
              <w:t>*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8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.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6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47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22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88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6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6"/>
                <w:szCs w:val="16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36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12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74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>
              <w:rPr>
                <w:rFonts w:cstheme="minorHAnsi"/>
                <w:color w:val="000000"/>
                <w:sz w:val="16"/>
                <w:szCs w:val="16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36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28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88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6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66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88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-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10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10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-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7.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*</w:t>
            </w:r>
            <w:r>
              <w:rPr>
                <w:rFonts w:cstheme="minorHAnsi"/>
                <w:color w:val="000000"/>
                <w:sz w:val="16"/>
                <w:szCs w:val="16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*</w:t>
            </w:r>
          </w:p>
        </w:tc>
      </w:tr>
      <w:tr w:rsidR="002E1CC9" w:rsidRPr="00295D7D" w:rsidTr="00AB7FEA">
        <w:trPr>
          <w:trHeight w:val="196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DNA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-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-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*</w:t>
            </w:r>
            <w:r>
              <w:rPr>
                <w:rFonts w:cstheme="minorHAnsi"/>
                <w:color w:val="000000"/>
                <w:sz w:val="16"/>
                <w:szCs w:val="16"/>
              </w:rPr>
              <w:t>*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2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*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53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58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6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09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96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2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9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21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6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3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49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66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6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7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73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-V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45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45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5"/>
        </w:trPr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-VII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10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3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  <w:tr w:rsidR="002E1CC9" w:rsidRPr="00295D7D" w:rsidTr="00AB7FEA">
        <w:trPr>
          <w:trHeight w:val="196"/>
        </w:trPr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pollen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IV-V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VI-VII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1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2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91.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198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0.396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2E1CC9" w:rsidRPr="00295D7D" w:rsidRDefault="002E1CC9" w:rsidP="00110715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295D7D">
              <w:rPr>
                <w:rFonts w:cstheme="minorHAnsi"/>
                <w:color w:val="000000"/>
                <w:sz w:val="16"/>
                <w:szCs w:val="16"/>
              </w:rPr>
              <w:t>ns</w:t>
            </w:r>
          </w:p>
        </w:tc>
      </w:tr>
    </w:tbl>
    <w:p w:rsidR="008B56BF" w:rsidRDefault="00295D7D" w:rsidP="001F3515">
      <w:pPr>
        <w:rPr>
          <w:sz w:val="14"/>
          <w:szCs w:val="14"/>
        </w:rPr>
      </w:pPr>
      <w:r w:rsidRPr="001F3515">
        <w:rPr>
          <w:sz w:val="14"/>
          <w:szCs w:val="14"/>
        </w:rPr>
        <w:t xml:space="preserve"> </w:t>
      </w:r>
    </w:p>
    <w:p w:rsidR="00B114DE" w:rsidRPr="007C69DC" w:rsidRDefault="00B114DE" w:rsidP="00660E0A">
      <w:pPr>
        <w:pStyle w:val="Compact"/>
        <w:rPr>
          <w:rFonts w:asciiTheme="minorHAnsi" w:hAnsiTheme="minorHAnsi"/>
          <w:sz w:val="28"/>
          <w:szCs w:val="14"/>
        </w:rPr>
      </w:pPr>
    </w:p>
    <w:p w:rsidR="006735C8" w:rsidRPr="008B56BF" w:rsidRDefault="006735C8" w:rsidP="001F3515"/>
    <w:sectPr w:rsidR="006735C8" w:rsidRPr="008B56BF" w:rsidSect="002E1601">
      <w:footerReference w:type="defaul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1F90" w:rsidRDefault="00201F90" w:rsidP="002E1601">
      <w:r>
        <w:separator/>
      </w:r>
    </w:p>
  </w:endnote>
  <w:endnote w:type="continuationSeparator" w:id="0">
    <w:p w:rsidR="00201F90" w:rsidRDefault="00201F90" w:rsidP="002E1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81772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E76A6" w:rsidRDefault="00DE76A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25B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DE76A6" w:rsidRDefault="00DE76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1F90" w:rsidRDefault="00201F90" w:rsidP="002E1601">
      <w:r>
        <w:separator/>
      </w:r>
    </w:p>
  </w:footnote>
  <w:footnote w:type="continuationSeparator" w:id="0">
    <w:p w:rsidR="00201F90" w:rsidRDefault="00201F90" w:rsidP="002E16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12CEC"/>
    <w:multiLevelType w:val="hybridMultilevel"/>
    <w:tmpl w:val="9E86EEA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1E2E"/>
    <w:rsid w:val="00015CEA"/>
    <w:rsid w:val="000608E5"/>
    <w:rsid w:val="00082B53"/>
    <w:rsid w:val="000B1E0C"/>
    <w:rsid w:val="000C2E38"/>
    <w:rsid w:val="000E2C10"/>
    <w:rsid w:val="00110715"/>
    <w:rsid w:val="00150312"/>
    <w:rsid w:val="001722B9"/>
    <w:rsid w:val="00177DAC"/>
    <w:rsid w:val="00181EFB"/>
    <w:rsid w:val="00187809"/>
    <w:rsid w:val="00187F80"/>
    <w:rsid w:val="001B1152"/>
    <w:rsid w:val="001B3791"/>
    <w:rsid w:val="001B4AE7"/>
    <w:rsid w:val="001C5BDD"/>
    <w:rsid w:val="001F3515"/>
    <w:rsid w:val="00201F90"/>
    <w:rsid w:val="002063D7"/>
    <w:rsid w:val="0022320E"/>
    <w:rsid w:val="002273BB"/>
    <w:rsid w:val="002376F5"/>
    <w:rsid w:val="002478B3"/>
    <w:rsid w:val="002603DD"/>
    <w:rsid w:val="00284CD1"/>
    <w:rsid w:val="00291E5B"/>
    <w:rsid w:val="00295D7D"/>
    <w:rsid w:val="002C4F1C"/>
    <w:rsid w:val="002E1601"/>
    <w:rsid w:val="002E1CC9"/>
    <w:rsid w:val="002E72A4"/>
    <w:rsid w:val="00311C81"/>
    <w:rsid w:val="00320CA7"/>
    <w:rsid w:val="003429E1"/>
    <w:rsid w:val="00391BAF"/>
    <w:rsid w:val="00393385"/>
    <w:rsid w:val="003970CB"/>
    <w:rsid w:val="003B1304"/>
    <w:rsid w:val="003E66DC"/>
    <w:rsid w:val="003F0D20"/>
    <w:rsid w:val="004014F7"/>
    <w:rsid w:val="00414F22"/>
    <w:rsid w:val="0042739A"/>
    <w:rsid w:val="004356A3"/>
    <w:rsid w:val="00467F85"/>
    <w:rsid w:val="00485EC8"/>
    <w:rsid w:val="004916DD"/>
    <w:rsid w:val="004C3AC7"/>
    <w:rsid w:val="004C3E40"/>
    <w:rsid w:val="004F4C6B"/>
    <w:rsid w:val="00506D99"/>
    <w:rsid w:val="00531BFE"/>
    <w:rsid w:val="00536C32"/>
    <w:rsid w:val="00567566"/>
    <w:rsid w:val="00571159"/>
    <w:rsid w:val="00576ACA"/>
    <w:rsid w:val="00594150"/>
    <w:rsid w:val="005B5D39"/>
    <w:rsid w:val="005B6516"/>
    <w:rsid w:val="005C5722"/>
    <w:rsid w:val="005D4347"/>
    <w:rsid w:val="005E0CE7"/>
    <w:rsid w:val="005F1FD8"/>
    <w:rsid w:val="00641E0F"/>
    <w:rsid w:val="00650B4D"/>
    <w:rsid w:val="00650FF6"/>
    <w:rsid w:val="00660E0A"/>
    <w:rsid w:val="006735C8"/>
    <w:rsid w:val="00692155"/>
    <w:rsid w:val="006A74E7"/>
    <w:rsid w:val="006B05F3"/>
    <w:rsid w:val="006B25B4"/>
    <w:rsid w:val="006B548F"/>
    <w:rsid w:val="006C43D2"/>
    <w:rsid w:val="006C52C2"/>
    <w:rsid w:val="006C7A89"/>
    <w:rsid w:val="006D7867"/>
    <w:rsid w:val="006E2604"/>
    <w:rsid w:val="006E56D5"/>
    <w:rsid w:val="007033FE"/>
    <w:rsid w:val="007054E9"/>
    <w:rsid w:val="00711B07"/>
    <w:rsid w:val="007C69DC"/>
    <w:rsid w:val="00800223"/>
    <w:rsid w:val="00817A37"/>
    <w:rsid w:val="00832E0A"/>
    <w:rsid w:val="0084586B"/>
    <w:rsid w:val="0085521B"/>
    <w:rsid w:val="00887556"/>
    <w:rsid w:val="008A1E2E"/>
    <w:rsid w:val="008B4A10"/>
    <w:rsid w:val="008B56BF"/>
    <w:rsid w:val="008B670D"/>
    <w:rsid w:val="008D27EA"/>
    <w:rsid w:val="008E7579"/>
    <w:rsid w:val="00920C6E"/>
    <w:rsid w:val="00987E5F"/>
    <w:rsid w:val="009942EE"/>
    <w:rsid w:val="009A36B7"/>
    <w:rsid w:val="009C6434"/>
    <w:rsid w:val="009C7452"/>
    <w:rsid w:val="009D3F98"/>
    <w:rsid w:val="009E6177"/>
    <w:rsid w:val="009E75B2"/>
    <w:rsid w:val="00A413CF"/>
    <w:rsid w:val="00A661B7"/>
    <w:rsid w:val="00A7225F"/>
    <w:rsid w:val="00A744B8"/>
    <w:rsid w:val="00A74ACF"/>
    <w:rsid w:val="00A77F0D"/>
    <w:rsid w:val="00A82D18"/>
    <w:rsid w:val="00AA3F32"/>
    <w:rsid w:val="00AB7FEA"/>
    <w:rsid w:val="00AD49E7"/>
    <w:rsid w:val="00AE325F"/>
    <w:rsid w:val="00AE7EBE"/>
    <w:rsid w:val="00B114DE"/>
    <w:rsid w:val="00B24FB2"/>
    <w:rsid w:val="00B33DE2"/>
    <w:rsid w:val="00B66451"/>
    <w:rsid w:val="00B66A77"/>
    <w:rsid w:val="00B675F6"/>
    <w:rsid w:val="00B9128B"/>
    <w:rsid w:val="00B93AC4"/>
    <w:rsid w:val="00B975CE"/>
    <w:rsid w:val="00BA2E5F"/>
    <w:rsid w:val="00BB2E57"/>
    <w:rsid w:val="00BC1979"/>
    <w:rsid w:val="00BD009D"/>
    <w:rsid w:val="00BD4688"/>
    <w:rsid w:val="00BE2F08"/>
    <w:rsid w:val="00BE4595"/>
    <w:rsid w:val="00BF69FB"/>
    <w:rsid w:val="00C01C63"/>
    <w:rsid w:val="00C13C17"/>
    <w:rsid w:val="00C20073"/>
    <w:rsid w:val="00C53C40"/>
    <w:rsid w:val="00CC7CA6"/>
    <w:rsid w:val="00CD6E4B"/>
    <w:rsid w:val="00D0007B"/>
    <w:rsid w:val="00D241F9"/>
    <w:rsid w:val="00D340BB"/>
    <w:rsid w:val="00D35708"/>
    <w:rsid w:val="00D527AB"/>
    <w:rsid w:val="00D56C07"/>
    <w:rsid w:val="00D64554"/>
    <w:rsid w:val="00D82CA6"/>
    <w:rsid w:val="00D856AB"/>
    <w:rsid w:val="00D87CBC"/>
    <w:rsid w:val="00DC3EA8"/>
    <w:rsid w:val="00DE044E"/>
    <w:rsid w:val="00DE413F"/>
    <w:rsid w:val="00DE76A6"/>
    <w:rsid w:val="00E021DC"/>
    <w:rsid w:val="00E125CC"/>
    <w:rsid w:val="00E25C37"/>
    <w:rsid w:val="00E30178"/>
    <w:rsid w:val="00E335FC"/>
    <w:rsid w:val="00E50F82"/>
    <w:rsid w:val="00E525DA"/>
    <w:rsid w:val="00E61C2B"/>
    <w:rsid w:val="00EB3AAD"/>
    <w:rsid w:val="00EB6C3B"/>
    <w:rsid w:val="00EC4F71"/>
    <w:rsid w:val="00ED4ADD"/>
    <w:rsid w:val="00EE3CA1"/>
    <w:rsid w:val="00F03CC9"/>
    <w:rsid w:val="00F15613"/>
    <w:rsid w:val="00F23675"/>
    <w:rsid w:val="00F265F2"/>
    <w:rsid w:val="00F30B52"/>
    <w:rsid w:val="00F4712C"/>
    <w:rsid w:val="00F47980"/>
    <w:rsid w:val="00F510A5"/>
    <w:rsid w:val="00F54617"/>
    <w:rsid w:val="00F668F7"/>
    <w:rsid w:val="00F67892"/>
    <w:rsid w:val="00F85C5A"/>
    <w:rsid w:val="00F94167"/>
    <w:rsid w:val="00F97118"/>
    <w:rsid w:val="00F973CB"/>
    <w:rsid w:val="00FA5913"/>
    <w:rsid w:val="00FB5871"/>
    <w:rsid w:val="00FB7A6C"/>
    <w:rsid w:val="00FC4A3E"/>
    <w:rsid w:val="00FC4DA4"/>
    <w:rsid w:val="00FC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7C5C3399"/>
  <w15:chartTrackingRefBased/>
  <w15:docId w15:val="{2B6C4C76-5C6A-49A0-8751-49C3FD349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2E0A"/>
    <w:pPr>
      <w:spacing w:after="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0B4D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33F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0B4D"/>
    <w:rPr>
      <w:rFonts w:eastAsiaTheme="majorEastAsia" w:cstheme="majorBidi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33FE"/>
    <w:rPr>
      <w:rFonts w:asciiTheme="majorHAnsi" w:eastAsiaTheme="majorEastAsia" w:hAnsiTheme="majorHAnsi" w:cstheme="majorBidi"/>
      <w:sz w:val="26"/>
      <w:szCs w:val="26"/>
      <w:lang w:val="en-US"/>
    </w:rPr>
  </w:style>
  <w:style w:type="paragraph" w:customStyle="1" w:styleId="Compact">
    <w:name w:val="Compact"/>
    <w:basedOn w:val="BodyText"/>
    <w:qFormat/>
    <w:rsid w:val="00832E0A"/>
    <w:pPr>
      <w:spacing w:before="36" w:after="36"/>
    </w:pPr>
    <w:rPr>
      <w:rFonts w:ascii="Calibri" w:hAnsi="Calibri"/>
      <w:sz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32E0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32E0A"/>
    <w:rPr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D87CBC"/>
    <w:pPr>
      <w:spacing w:after="200"/>
    </w:pPr>
    <w:rPr>
      <w:i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A74E7"/>
    <w:pPr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4E7"/>
    <w:rPr>
      <w:rFonts w:asciiTheme="majorHAnsi" w:eastAsiaTheme="majorEastAsia" w:hAnsiTheme="majorHAnsi" w:cstheme="majorBidi"/>
      <w:spacing w:val="-10"/>
      <w:kern w:val="28"/>
      <w:sz w:val="36"/>
      <w:szCs w:val="56"/>
      <w:lang w:val="en-US"/>
    </w:rPr>
  </w:style>
  <w:style w:type="table" w:styleId="TableGridLight">
    <w:name w:val="Grid Table Light"/>
    <w:basedOn w:val="TableNormal"/>
    <w:uiPriority w:val="40"/>
    <w:rsid w:val="003429E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D3F98"/>
    <w:pPr>
      <w:spacing w:line="259" w:lineRule="auto"/>
      <w:outlineLvl w:val="9"/>
    </w:pPr>
    <w:rPr>
      <w:rFonts w:asciiTheme="majorHAnsi" w:hAnsiTheme="majorHAns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D3F9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D3F9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E160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1601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E160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1601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012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10F9373B-DB96-4569-8853-282C9A786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4</TotalTime>
  <Pages>8</Pages>
  <Words>1612</Words>
  <Characters>918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10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ke ter Schure</dc:creator>
  <cp:keywords/>
  <dc:description/>
  <cp:lastModifiedBy>Anneke ter Schure</cp:lastModifiedBy>
  <cp:revision>60</cp:revision>
  <dcterms:created xsi:type="dcterms:W3CDTF">2020-11-11T17:26:00Z</dcterms:created>
  <dcterms:modified xsi:type="dcterms:W3CDTF">2021-09-24T14:52:00Z</dcterms:modified>
</cp:coreProperties>
</file>